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in</w:t>
      </w:r>
      <w:r>
        <w:t xml:space="preserve"> </w:t>
      </w:r>
      <w:r>
        <w:t xml:space="preserve">Italy</w:t>
      </w:r>
      <w:r>
        <w:t xml:space="preserve"> </w:t>
      </w:r>
      <w:r>
        <w:t xml:space="preserve">Milan</w:t>
      </w:r>
    </w:p>
    <w:bookmarkStart w:id="20" w:name="Xdb4d83c2285b80644ebf7eea0fe338fc53ea47a"/>
    <w:p>
      <w:pPr>
        <w:pStyle w:val="Heading1"/>
      </w:pPr>
      <w:r>
        <w:t xml:space="preserve">Cover Letter for Translator Interpreter Position in Italy Milan</w:t>
      </w:r>
    </w:p>
    <w:p>
      <w:pPr>
        <w:pStyle w:val="FirstParagraph"/>
      </w:pPr>
      <w:r>
        <w:t xml:space="preserve">Dear Hiring Manager,</w:t>
      </w:r>
    </w:p>
    <w:p>
      <w:pPr>
        <w:pStyle w:val="BodyText"/>
      </w:pPr>
      <w:r>
        <w:t xml:space="preserve">I am writing to express my sincere interest in the Translator Interpreter position at your esteemed organization, located in the vibrant heart of Italy, Milan. As a dedicated professional with a deep passion for language and cultural exchange, I believe my unique skill set and experiences align perfectly with the demands of this role. My commitment to precision, adaptability, and cross-cultural communication makes me an ideal candidate to contribute to your team’s success in this dynamic environment.</w:t>
      </w:r>
    </w:p>
    <w:p>
      <w:pPr>
        <w:pStyle w:val="BodyText"/>
      </w:pPr>
      <w:r>
        <w:t xml:space="preserve">Throughout my career as a Translator Interpreter, I have cultivated a strong foundation in bridging linguistic and cultural gaps across diverse sectors. With a specialization in Italian and English, I have consistently delivered high-quality translations that reflect both the nuances of the source language and the contextual requirements of the target audience. Whether working on legal documents, business contracts, or creative content, my attention to detail ensures that every message is conveyed with clarity and accuracy. This level of expertise is particularly critical in Italy Milan, where cultural sensitivity and linguistic precision are paramount in professional settings.</w:t>
      </w:r>
    </w:p>
    <w:p>
      <w:pPr>
        <w:pStyle w:val="BodyText"/>
      </w:pPr>
      <w:r>
        <w:t xml:space="preserve">My journey as a Translator Interpreter began during my studies at the University of Bologna, where I earned a degree in Modern Languages with a focus on Italian and European Studies. This academic background equipped me with not only linguistic proficiency but also an understanding of the historical and cultural contexts that shape communication in Italy. During my internship at a leading translation agency in Milan, I had the opportunity to work on projects ranging from medical documentation to marketing campaigns, gaining firsthand experience of how language serves as a vital tool for business growth and international collaboration. These experiences solidified my resolve to pursue a career that combines linguistic excellence with cultural diplomacy.</w:t>
      </w:r>
    </w:p>
    <w:p>
      <w:pPr>
        <w:pStyle w:val="BodyText"/>
      </w:pPr>
      <w:r>
        <w:t xml:space="preserve">One of the most rewarding aspects of being a Translator Interpreter is the ability to work in multilingual environments, such as those found in Italy Milan. The city’s status as a global hub for fashion, design, and finance means that professionals often require seamless communication between Italian and other languages. For instance, I recently translated a series of technical manuals for an international engineering firm operating in Milan, ensuring that complex terminology was accurately conveyed while maintaining the tone appropriate for the target audience. This project not only showcased my ability to handle specialized content but also highlighted my capacity to adapt to the fast-paced demands of a metropolitan workplace.</w:t>
      </w:r>
    </w:p>
    <w:p>
      <w:pPr>
        <w:pStyle w:val="BodyText"/>
      </w:pPr>
      <w:r>
        <w:t xml:space="preserve">Moreover, my role as an Interpreter has allowed me to develop strong interpersonal skills that are essential for fostering effective communication in real-time scenarios. Whether facilitating meetings between Italian and English-speaking clients or assisting with international conferences, I approach each task with professionalism and a deep respect for cultural differences. In Italy Milan, where face-to-face interaction is often the cornerstone of business relationships, this ability to build trust through language is invaluable. My fluency in multiple languages—Italian, English, Spanish, and French—enables me to navigate complex situations with confidence and clarity.</w:t>
      </w:r>
    </w:p>
    <w:p>
      <w:pPr>
        <w:pStyle w:val="BodyText"/>
      </w:pPr>
      <w:r>
        <w:t xml:space="preserve">I am particularly drawn to this opportunity in Italy Milan because of the city’s unique blend of tradition and innovation. As a Translator Interpreter, I am eager to contribute to projects that reflect this balance, such as translating cultural heritage materials or supporting international collaborations in the fashion industry. My experience working with local businesses and organizations has given me insight into the specific challenges and opportunities present in Milan’s professional landscape. I am confident that my background will allow me to seamlessly integrate into your team while delivering results that meet the highest standards.</w:t>
      </w:r>
    </w:p>
    <w:p>
      <w:pPr>
        <w:pStyle w:val="BodyText"/>
      </w:pPr>
      <w:r>
        <w:t xml:space="preserve">What sets me apart as a Translator Interpreter is my unwavering dedication to continuous learning and improvement. I stay updated on industry trends, attend workshops on emerging technologies in translation (such as AI-assisted tools), and actively seek feedback from clients and colleagues. This proactive approach ensures that I remain at the forefront of my field, capable of adapting to the evolving needs of your organization. Additionally, my ability to work independently and manage multiple projects simultaneously makes me a reliable asset in fast-paced environments like those found in Italy Milan.</w:t>
      </w:r>
    </w:p>
    <w:p>
      <w:pPr>
        <w:pStyle w:val="BodyText"/>
      </w:pPr>
      <w:r>
        <w:t xml:space="preserve">In addition to my professional qualifications, I bring a genuine enthusiasm for working in Italy Milan. The city’s rich artistic legacy, thriving business community, and welcoming atmosphere make it an ideal location for someone passionate about language and culture. I am particularly inspired by the opportunity to contribute to the cultural exchange that defines Milan’s global influence. Whether through translating local narratives for international audiences or supporting foreign companies navigating the Italian market, I am eager to play a meaningful role in this vibrant ecosystem.</w:t>
      </w:r>
    </w:p>
    <w:p>
      <w:pPr>
        <w:pStyle w:val="BodyText"/>
      </w:pPr>
      <w:r>
        <w:t xml:space="preserve">Thank you for considering my application. I would be honored to bring my skills as a Translator Interpreter to your organization and contribute to the success of your projects in Italy Milan. I am available at your earliest convenience for an interview and would welcome the opportunity to discuss how my background, expertise, and passion for language align with your needs. Please feel free to contact me at [your phone number] or [your email addr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in Italy Milan</dc:title>
  <dc:creator/>
  <dc:language>en</dc:language>
  <cp:keywords/>
  <dcterms:created xsi:type="dcterms:W3CDTF">2026-07-21T02:35:01Z</dcterms:created>
  <dcterms:modified xsi:type="dcterms:W3CDTF">2026-07-21T02:35:01Z</dcterms:modified>
</cp:coreProperties>
</file>

<file path=docProps/custom.xml><?xml version="1.0" encoding="utf-8"?>
<Properties xmlns="http://schemas.openxmlformats.org/officeDocument/2006/custom-properties" xmlns:vt="http://schemas.openxmlformats.org/officeDocument/2006/docPropsVTypes"/>
</file>